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65279;<?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21.2.0 -->
  <w:body>
    <w:p w:rsidR="00114E94" w14:paraId="434CE7EE" w14:textId="6A13BF37"/>
    <w:p w:rsidR="00447552" w14:paraId="129BA05D" w14:textId="7763BB2A"/>
    <w:p w:rsidR="00447552" w14:paraId="481040FB" w14:textId="3299A770"/>
    <w:p w:rsidR="00447552" w14:paraId="4BB94DC0" w14:textId="1EE8A554"/>
    <w:p w:rsidR="00447552" w14:paraId="5E1B548A" w14:textId="598727D8"/>
    <w:p w:rsidR="00447552" w:rsidP="00447552" w14:paraId="7D041FCB" w14:textId="43026ACB">
      <w:pPr>
        <w:jc w:val="center"/>
      </w:pPr>
      <w:r>
        <w:t>Organizational Conflict</w:t>
      </w:r>
    </w:p>
    <w:p w:rsidR="00447552" w:rsidP="00447552" w14:paraId="4EC7B7B3" w14:textId="4C267AB5">
      <w:pPr>
        <w:jc w:val="center"/>
      </w:pPr>
      <w:r>
        <w:t>Name</w:t>
      </w:r>
    </w:p>
    <w:p w:rsidR="00447552" w:rsidP="00447552" w14:paraId="7B3E4525" w14:textId="0E1E658B">
      <w:pPr>
        <w:jc w:val="center"/>
      </w:pPr>
      <w:r>
        <w:t>Institution</w:t>
      </w:r>
    </w:p>
    <w:p w:rsidR="00447552" w:rsidP="00447552" w14:paraId="3F2A4629" w14:textId="53D2635E">
      <w:pPr>
        <w:jc w:val="center"/>
      </w:pPr>
    </w:p>
    <w:p w:rsidR="00447552" w:rsidP="00447552" w14:paraId="493AEA22" w14:textId="74350426">
      <w:pPr>
        <w:jc w:val="center"/>
      </w:pPr>
    </w:p>
    <w:p w:rsidR="00447552" w:rsidP="00447552" w14:paraId="30ED11ED" w14:textId="11D58F23">
      <w:pPr>
        <w:jc w:val="center"/>
      </w:pPr>
    </w:p>
    <w:p w:rsidR="00447552" w:rsidP="00447552" w14:paraId="48E0E39E" w14:textId="7688FD2F">
      <w:pPr>
        <w:jc w:val="center"/>
      </w:pPr>
    </w:p>
    <w:p w:rsidR="00447552" w:rsidP="00447552" w14:paraId="0065FDA6" w14:textId="63C0694C">
      <w:pPr>
        <w:jc w:val="center"/>
      </w:pPr>
    </w:p>
    <w:p w:rsidR="00447552" w:rsidP="00447552" w14:paraId="679477F4" w14:textId="45CAB0B8">
      <w:pPr>
        <w:jc w:val="center"/>
      </w:pPr>
    </w:p>
    <w:p w:rsidR="00447552" w:rsidP="00447552" w14:paraId="0BEA5DF6" w14:textId="3923550C">
      <w:pPr>
        <w:jc w:val="center"/>
      </w:pPr>
    </w:p>
    <w:p w:rsidR="00447552" w:rsidP="00447552" w14:paraId="1B828D6C" w14:textId="7A781676">
      <w:pPr>
        <w:jc w:val="center"/>
      </w:pPr>
    </w:p>
    <w:p w:rsidR="00447552" w:rsidP="00447552" w14:paraId="6C02AFD7" w14:textId="3E20B86D">
      <w:pPr>
        <w:jc w:val="center"/>
      </w:pPr>
    </w:p>
    <w:p w:rsidR="00447552" w:rsidP="00447552" w14:paraId="0850080A" w14:textId="01512454">
      <w:pPr>
        <w:jc w:val="center"/>
      </w:pPr>
    </w:p>
    <w:p w:rsidR="00447552" w:rsidP="00447552" w14:paraId="0FA97C15" w14:textId="7409FE0E">
      <w:pPr>
        <w:jc w:val="center"/>
      </w:pPr>
      <w:r>
        <w:t>Organizational Conflict</w:t>
      </w:r>
    </w:p>
    <w:p w:rsidR="00447552" w:rsidRPr="00173FCF" w:rsidP="00F951B3" w14:paraId="2A77F675" w14:textId="15E18AB6">
      <w:pPr>
        <w:jc w:val="center"/>
        <w:rPr>
          <w:b/>
          <w:bCs/>
        </w:rPr>
      </w:pPr>
      <w:r w:rsidRPr="00173FCF">
        <w:rPr>
          <w:b/>
          <w:bCs/>
        </w:rPr>
        <w:t>Sources of Organizational Conflict</w:t>
      </w:r>
    </w:p>
    <w:p w:rsidR="00173FCF" w:rsidP="00173FCF" w14:paraId="61B0E596" w14:textId="05359BA9">
      <w:pPr>
        <w:ind w:firstLine="720"/>
      </w:pPr>
      <w:r>
        <w:t xml:space="preserve">A conflict refers to a situation where two or more values, goals, or events are mutually exclusive or </w:t>
      </w:r>
      <w:r w:rsidR="00A00917">
        <w:t>incompatible. While</w:t>
      </w:r>
      <w:r>
        <w:t xml:space="preserve"> working as a part</w:t>
      </w:r>
      <w:r>
        <w:t>-</w:t>
      </w:r>
      <w:r>
        <w:t xml:space="preserve">time waiter in a </w:t>
      </w:r>
      <w:r>
        <w:t>particular</w:t>
      </w:r>
      <w:r>
        <w:t xml:space="preserve"> restaurant in t</w:t>
      </w:r>
      <w:r>
        <w:t>own, I encountered</w:t>
      </w:r>
      <w:r>
        <w:t xml:space="preserve"> the kitchen manager when he demanded that I was</w:t>
      </w:r>
      <w:r w:rsidR="00A00917">
        <w:t>h dishes</w:t>
      </w:r>
      <w:r w:rsidR="0027244E">
        <w:t xml:space="preserve">. On </w:t>
      </w:r>
      <w:r>
        <w:t>a</w:t>
      </w:r>
      <w:r w:rsidR="0027244E">
        <w:t xml:space="preserve"> fateful day, I</w:t>
      </w:r>
      <w:r w:rsidR="00587422">
        <w:t xml:space="preserve"> </w:t>
      </w:r>
      <w:r w:rsidR="005F6260">
        <w:t>had tirelessly</w:t>
      </w:r>
      <w:r w:rsidR="0027244E">
        <w:t xml:space="preserve"> worked</w:t>
      </w:r>
      <w:r w:rsidR="00587422">
        <w:t xml:space="preserve"> from </w:t>
      </w:r>
      <w:r>
        <w:t xml:space="preserve">the </w:t>
      </w:r>
      <w:r w:rsidR="00587422">
        <w:t>morning when t</w:t>
      </w:r>
      <w:r w:rsidR="0027244E">
        <w:t>he</w:t>
      </w:r>
      <w:r w:rsidR="00587422">
        <w:t xml:space="preserve"> kitchen</w:t>
      </w:r>
      <w:r w:rsidR="0027244E">
        <w:t xml:space="preserve"> manager demanded that I help with cleaning the dishes</w:t>
      </w:r>
      <w:r w:rsidR="00587422">
        <w:t>. At the same time, the floor manager insisted that we serve customers with speed to ease congestion</w:t>
      </w:r>
      <w:r w:rsidR="0027244E">
        <w:t>. I declined</w:t>
      </w:r>
      <w:r>
        <w:t>,</w:t>
      </w:r>
      <w:r w:rsidR="0027244E">
        <w:t xml:space="preserve"> considering that washing dishes was not part of my job description. Also, </w:t>
      </w:r>
      <w:r w:rsidR="00587422">
        <w:t xml:space="preserve">the workload was immense in my area of jurisdiction. </w:t>
      </w:r>
    </w:p>
    <w:p w:rsidR="00F951B3" w:rsidP="00173FCF" w14:paraId="089334C6" w14:textId="74A14622">
      <w:pPr>
        <w:ind w:firstLine="720"/>
      </w:pPr>
      <w:r>
        <w:t xml:space="preserve">The episode attracted a bitter exchange of words prompting me to </w:t>
      </w:r>
      <w:r w:rsidR="005F6260">
        <w:t>walk out of the premise</w:t>
      </w:r>
      <w:r w:rsidR="00173FCF">
        <w:t>s</w:t>
      </w:r>
      <w:r w:rsidR="005F6260">
        <w:t xml:space="preserve"> without even collecting my wages</w:t>
      </w:r>
      <w:r>
        <w:t xml:space="preserve">. The </w:t>
      </w:r>
      <w:r w:rsidR="00173FCF">
        <w:t>primary</w:t>
      </w:r>
      <w:r>
        <w:t xml:space="preserve"> source of the </w:t>
      </w:r>
      <w:r w:rsidR="00587422">
        <w:t>friction</w:t>
      </w:r>
      <w:r>
        <w:t xml:space="preserve"> was </w:t>
      </w:r>
      <w:r w:rsidR="00587422">
        <w:t xml:space="preserve">a conflict in roles. Based on the book reading, role conflict arises when an employee faces two competing demands or expectations. When an employee complies </w:t>
      </w:r>
      <w:r w:rsidR="00173FCF">
        <w:t xml:space="preserve">with </w:t>
      </w:r>
      <w:r w:rsidR="005F6260">
        <w:t>either of the roles, it is</w:t>
      </w:r>
      <w:r w:rsidR="00173FCF">
        <w:t>n't easy</w:t>
      </w:r>
      <w:r w:rsidR="005F6260">
        <w:t xml:space="preserve"> to abide by the other role. </w:t>
      </w:r>
      <w:r w:rsidR="00173FCF">
        <w:t>Role c</w:t>
      </w:r>
      <w:r w:rsidR="005F6260">
        <w:t xml:space="preserve">onflict is common in workplaces when two senior staff members assign an employee </w:t>
      </w:r>
      <w:r w:rsidR="00A00917">
        <w:t xml:space="preserve">a </w:t>
      </w:r>
      <w:r w:rsidR="005F6260">
        <w:t xml:space="preserve">task.  The example resonates well with my situation </w:t>
      </w:r>
      <w:r w:rsidR="00173FCF">
        <w:t>because I was torn between washing dishes and serving</w:t>
      </w:r>
      <w:r w:rsidR="005F6260">
        <w:t xml:space="preserve"> customers.</w:t>
      </w:r>
    </w:p>
    <w:p w:rsidR="00173FCF" w:rsidRPr="00173FCF" w:rsidP="00173FCF" w14:paraId="0F2412C0" w14:textId="4DE46717">
      <w:pPr>
        <w:jc w:val="center"/>
        <w:rPr>
          <w:b/>
          <w:bCs/>
        </w:rPr>
      </w:pPr>
      <w:r w:rsidRPr="00173FCF">
        <w:rPr>
          <w:b/>
          <w:bCs/>
        </w:rPr>
        <w:t>Conflict Management Styles</w:t>
      </w:r>
    </w:p>
    <w:p w:rsidR="00173FCF" w:rsidP="00173FCF" w14:paraId="090EF4EF" w14:textId="61F35478">
      <w:pPr>
        <w:ind w:firstLine="720"/>
      </w:pPr>
      <w:r>
        <w:t xml:space="preserve">Based on the reading, my dominant conflict management method is the collaborative style. I always have a desire to listen to the conflicting parties in detail before striking a balance. I always offer a satisfactory resolution that satisfies both parties via the win-win strategy. I once used this strategy when </w:t>
      </w:r>
      <w:r>
        <w:t>one of the</w:t>
      </w:r>
      <w:r>
        <w:t xml:space="preserve"> </w:t>
      </w:r>
      <w:r>
        <w:t>dishwashers complained that she used to work more than</w:t>
      </w:r>
      <w:r>
        <w:t xml:space="preserve"> others. She argued that the other washers do a lot of talking </w:t>
      </w:r>
      <w:r w:rsidR="00785B9B">
        <w:t>and less washing.</w:t>
      </w:r>
      <w:r>
        <w:t xml:space="preserve"> I resolved the case </w:t>
      </w:r>
      <w:r>
        <w:t>by advising them to share the utensils amongst themselves</w:t>
      </w:r>
      <w:r>
        <w:t>,</w:t>
      </w:r>
      <w:r w:rsidR="00785B9B">
        <w:t xml:space="preserve"> which perfectly worked to the satisfaction of everyone. </w:t>
      </w:r>
    </w:p>
    <w:p w:rsidR="00A00917" w:rsidP="00173FCF" w14:paraId="153EAEA9" w14:textId="3F3CFD6B">
      <w:pPr>
        <w:ind w:firstLine="720"/>
      </w:pPr>
      <w:r>
        <w:t>When dealing with conflicts, I need to develop various other conflict management styles. One of them is the accommodative style of conflict resolution. The style strives to appease and or satisfy the needs of others without taking care of one</w:t>
      </w:r>
      <w:r w:rsidR="00173FCF">
        <w:t>'</w:t>
      </w:r>
      <w:r>
        <w:t xml:space="preserve">s own needs.  I always find it difficult to sacrifice myself or be generous </w:t>
      </w:r>
      <w:r w:rsidR="00173FCF">
        <w:t>to appeal or maintain</w:t>
      </w:r>
      <w:r>
        <w:t xml:space="preserve"> a relationship.</w:t>
      </w:r>
      <w:r w:rsidR="00173FCF">
        <w:t xml:space="preserve"> Whenever an irate customer approaches me, I always consider the specific area of concern as disregarding other parts of the conflict.</w:t>
      </w:r>
      <w:r>
        <w:t xml:space="preserve"> Another style that I need to work on is </w:t>
      </w:r>
      <w:r w:rsidR="00173FCF">
        <w:t>competitiv</w:t>
      </w:r>
      <w:r>
        <w:t>e</w:t>
      </w:r>
      <w:r w:rsidR="00173FCF">
        <w:t xml:space="preserve">. The style entails the desire to advance personal interests at the expense of other individuals. The person aims at dominating others. I always find it challenging to engage in power struggles in whichever life situation or workplace I associate with. The main problem is that I always equate the style to greed and selfishness. It is prudent that I sharpen the style because it is necessary to make decisions during emergencies. </w:t>
      </w:r>
      <w:r w:rsidR="00715752">
        <w:t xml:space="preserve"> Another important style of conflict management that I need to sharpen is </w:t>
      </w:r>
      <w:r w:rsidR="00173FCF">
        <w:t xml:space="preserve">I need to improve </w:t>
      </w:r>
      <w:r w:rsidR="00715752">
        <w:t xml:space="preserve">in and utilize is </w:t>
      </w:r>
      <w:r w:rsidR="00173FCF">
        <w:t>the sharing style of conflict resolution</w:t>
      </w:r>
      <w:r w:rsidR="00715752">
        <w:t>. It</w:t>
      </w:r>
      <w:r w:rsidR="00173FCF">
        <w:t xml:space="preserve"> empowers people to strike a compromise</w:t>
      </w:r>
      <w:r w:rsidR="00715752">
        <w:t xml:space="preserve"> and forge a satisfactory solution.</w:t>
      </w:r>
    </w:p>
    <w:p w:rsidR="00715752" w:rsidP="00173FCF" w14:paraId="21D2CEDC" w14:textId="7D5CE010">
      <w:pPr>
        <w:ind w:firstLine="720"/>
      </w:pPr>
      <w:r>
        <w:t>(509 words).</w:t>
      </w:r>
    </w:p>
    <w:sectPr>
      <w:headerReference w:type="default" r:id="rId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sdt>
    <w:sdtPr>
      <w:id w:val="-175508004"/>
      <w:docPartObj>
        <w:docPartGallery w:val="Page Numbers (Top of Page)"/>
        <w:docPartUnique/>
      </w:docPartObj>
    </w:sdtPr>
    <w:sdtEndPr>
      <w:rPr>
        <w:noProof/>
      </w:rPr>
    </w:sdtEndPr>
    <w:sdtContent>
      <w:p w:rsidR="00447552" w:rsidP="00447552" w14:paraId="5953CA0E" w14:textId="2B95C5B2">
        <w:pPr>
          <w:pStyle w:val="Header"/>
        </w:pPr>
        <w:r>
          <w:t>ORGANIZATIONAL CONFLICT</w:t>
        </w:r>
        <w:r>
          <w:tab/>
        </w:r>
        <w:r>
          <w:tab/>
          <w:t xml:space="preserve"> </w:t>
        </w:r>
        <w:r>
          <w:fldChar w:fldCharType="begin"/>
        </w:r>
        <w:r>
          <w:instrText xml:space="preserve"> PAGE   \* MERGEFORMAT </w:instrText>
        </w:r>
        <w:r>
          <w:fldChar w:fldCharType="separate"/>
        </w:r>
        <w:r>
          <w:rPr>
            <w:noProof/>
          </w:rPr>
          <w:t>2</w:t>
        </w:r>
        <w:r>
          <w:rPr>
            <w:noProof/>
          </w:rPr>
          <w:fldChar w:fldCharType="end"/>
        </w:r>
      </w:p>
    </w:sdtContent>
  </w:sdt>
  <w:p w:rsidR="00447552" w14:paraId="515CE832" w14:textId="77777777">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47552"/>
    <w:rsid w:val="00114E94"/>
    <w:rsid w:val="00173FCF"/>
    <w:rsid w:val="0027244E"/>
    <w:rsid w:val="00346F99"/>
    <w:rsid w:val="00447552"/>
    <w:rsid w:val="0054774C"/>
    <w:rsid w:val="00587422"/>
    <w:rsid w:val="005F6260"/>
    <w:rsid w:val="00715752"/>
    <w:rsid w:val="00785B9B"/>
    <w:rsid w:val="00A00917"/>
    <w:rsid w:val="00F951B3"/>
  </w:rsids>
  <w:docVars>
    <w:docVar w:name="__Grammarly_42___1" w:val="H4sIAAAAAAAEAKtWcslP9kxRslIyNDYyN7A0NjC0NDGzMDUztDRX0lEKTi0uzszPAykwrAUA7SmQeS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4:docId w14:val="28B23253"/>
  <w15:chartTrackingRefBased/>
  <w15:docId w15:val="{9FDF28E2-D9CD-42B4-BE9C-5DCC9C4FA0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hAnsi="Times New Roman" w:eastAsiaTheme="minorHAnsi" w:cs="Times New Roman"/>
        <w:sz w:val="24"/>
        <w:szCs w:val="24"/>
        <w:lang w:val="en-US" w:eastAsia="en-US" w:bidi="ar-SA"/>
      </w:rPr>
    </w:rPrDefault>
    <w:pPrDefault>
      <w:pPr>
        <w:spacing w:after="160"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47552"/>
    <w:pPr>
      <w:tabs>
        <w:tab w:val="center" w:pos="4680"/>
        <w:tab w:val="right" w:pos="9360"/>
      </w:tabs>
      <w:spacing w:after="0" w:line="240" w:lineRule="auto"/>
    </w:pPr>
  </w:style>
  <w:style w:type="character" w:customStyle="1" w:styleId="HeaderChar">
    <w:name w:val="Header Char"/>
    <w:basedOn w:val="DefaultParagraphFont"/>
    <w:link w:val="Header"/>
    <w:uiPriority w:val="99"/>
    <w:rsid w:val="00447552"/>
  </w:style>
  <w:style w:type="paragraph" w:styleId="Footer">
    <w:name w:val="footer"/>
    <w:basedOn w:val="Normal"/>
    <w:link w:val="FooterChar"/>
    <w:uiPriority w:val="99"/>
    <w:unhideWhenUsed/>
    <w:rsid w:val="00447552"/>
    <w:pPr>
      <w:tabs>
        <w:tab w:val="center" w:pos="4680"/>
        <w:tab w:val="right" w:pos="9360"/>
      </w:tabs>
      <w:spacing w:after="0" w:line="240" w:lineRule="auto"/>
    </w:pPr>
  </w:style>
  <w:style w:type="character" w:customStyle="1" w:styleId="FooterChar">
    <w:name w:val="Footer Char"/>
    <w:basedOn w:val="DefaultParagraphFont"/>
    <w:link w:val="Footer"/>
    <w:uiPriority w:val="99"/>
    <w:rsid w:val="004475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65279;<?xml version="1.0" encoding="utf-8" standalone="yes"?><Relationships xmlns="http://schemas.openxmlformats.org/package/2006/relationships"><Relationship Id="rId1" Type="http://schemas.openxmlformats.org/officeDocument/2006/relationships/settings" Target="setting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header" Target="header1.xml" /><Relationship Id="rId5" Type="http://schemas.openxmlformats.org/officeDocument/2006/relationships/theme" Target="theme/theme1.xml" /><Relationship Id="rId6" Type="http://schemas.openxmlformats.org/officeDocument/2006/relationships/styles" Target="styles.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2</TotalTime>
  <Pages>3</Pages>
  <Words>472</Words>
  <Characters>2693</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ggrey siangu</dc:creator>
  <cp:lastModifiedBy>aggrey siangu</cp:lastModifiedBy>
  <cp:revision>1</cp:revision>
  <dcterms:created xsi:type="dcterms:W3CDTF">2021-07-16T17:29:00Z</dcterms:created>
  <dcterms:modified xsi:type="dcterms:W3CDTF">2021-07-16T19:11:00Z</dcterms:modified>
</cp:coreProperties>
</file>